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699CFF00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0A9DA8F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1F576B32" w14:textId="034763B0" w:rsidR="00291F2C" w:rsidRPr="004528CF" w:rsidRDefault="004528CF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Step </w:t>
                            </w:r>
                            <w:r w:rsidR="001E5D53">
                              <w:rPr>
                                <w:b/>
                                <w:sz w:val="44"/>
                                <w:szCs w:val="48"/>
                              </w:rPr>
                              <w:t>4</w:t>
                            </w:r>
                          </w:p>
                          <w:p w14:paraId="77B82205" w14:textId="7B54A099" w:rsidR="00291F2C" w:rsidRPr="004528CF" w:rsidRDefault="00347BB0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Review and Print Dif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1F576B32" w14:textId="034763B0" w:rsidR="00291F2C" w:rsidRPr="004528CF" w:rsidRDefault="004528CF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4528CF">
                        <w:rPr>
                          <w:b/>
                          <w:sz w:val="44"/>
                          <w:szCs w:val="48"/>
                        </w:rPr>
                        <w:t xml:space="preserve">Step </w:t>
                      </w:r>
                      <w:r w:rsidR="001E5D53">
                        <w:rPr>
                          <w:b/>
                          <w:sz w:val="44"/>
                          <w:szCs w:val="48"/>
                        </w:rPr>
                        <w:t>4</w:t>
                      </w:r>
                      <w:bookmarkStart w:id="1" w:name="_GoBack"/>
                      <w:bookmarkEnd w:id="1"/>
                    </w:p>
                    <w:p w14:paraId="77B82205" w14:textId="7B54A099" w:rsidR="00291F2C" w:rsidRPr="004528CF" w:rsidRDefault="00347BB0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Review and Print Difference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48F39E87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347BB0">
                              <w:rPr>
                                <w:b/>
                                <w:color w:val="0066FF"/>
                                <w:sz w:val="4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48F39E87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347BB0">
                        <w:rPr>
                          <w:b/>
                          <w:color w:val="0066FF"/>
                          <w:sz w:val="4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0DB16685" w:rsidR="00291F2C" w:rsidRDefault="00347BB0" w:rsidP="00347BB0">
                            <w:pPr>
                              <w:ind w:left="180"/>
                            </w:pPr>
                            <w:r w:rsidRPr="00347BB0">
                              <w:t>Review &amp; print list of inventory dif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0DB16685" w:rsidR="00291F2C" w:rsidRDefault="00347BB0" w:rsidP="00347BB0">
                      <w:pPr>
                        <w:ind w:left="180"/>
                      </w:pPr>
                      <w:r w:rsidRPr="00347BB0">
                        <w:t>Review &amp; print list of inventory difference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4519E98C" w:rsidR="00291F2C" w:rsidRDefault="00291F2C" w:rsidP="00291F2C"/>
    <w:p w14:paraId="0C4DAB45" w14:textId="701DF8E8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407C667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92F7955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7DD3453" w14:textId="1DDE9A74" w:rsidR="00291F2C" w:rsidRPr="00347BB0" w:rsidRDefault="00821402" w:rsidP="00347B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347BB0">
                              <w:rPr>
                                <w:b/>
                                <w:szCs w:val="24"/>
                              </w:rPr>
                              <w:t>4</w:t>
                            </w: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347BB0" w:rsidRPr="00347BB0">
                              <w:rPr>
                                <w:szCs w:val="24"/>
                              </w:rPr>
                              <w:t>&lt;</w:t>
                            </w:r>
                            <w:r w:rsidR="00347BB0" w:rsidRPr="00347BB0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="00347BB0" w:rsidRPr="00347BB0">
                              <w:rPr>
                                <w:szCs w:val="24"/>
                              </w:rPr>
                              <w:t>&gt; Difference Qty BUn Header and then &lt;</w:t>
                            </w:r>
                            <w:r w:rsidR="00347BB0" w:rsidRPr="00347BB0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="00347BB0" w:rsidRPr="00347BB0">
                              <w:rPr>
                                <w:szCs w:val="24"/>
                              </w:rPr>
                              <w:t xml:space="preserve">&gt; the Display Sum icon </w:t>
                            </w:r>
                            <w:r w:rsidR="00347BB0" w:rsidRPr="00347BB0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4885784D" wp14:editId="4364EAE1">
                                  <wp:extent cx="146304" cy="146304"/>
                                  <wp:effectExtent l="0" t="0" r="6350" b="6350"/>
                                  <wp:docPr id="27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6565E86-B4FD-4605-97B0-013B3FECCB7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6565E86-B4FD-4605-97B0-013B3FECCB7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47BB0">
                              <w:rPr>
                                <w:szCs w:val="24"/>
                              </w:rPr>
                              <w:t xml:space="preserve">.  </w:t>
                            </w:r>
                            <w:r w:rsidR="00347BB0" w:rsidRPr="00347BB0">
                              <w:rPr>
                                <w:szCs w:val="24"/>
                              </w:rPr>
                              <w:t>If total contains a value, then a difference exists.  If a value is present in the total, the user may scroll up and down to also see discrepancies.</w:t>
                            </w:r>
                            <w:r w:rsidR="00347BB0">
                              <w:rPr>
                                <w:szCs w:val="24"/>
                              </w:rPr>
                              <w:br/>
                            </w:r>
                            <w:r w:rsidR="00347BB0">
                              <w:rPr>
                                <w:szCs w:val="24"/>
                              </w:rPr>
                              <w:br/>
                            </w:r>
                            <w:r w:rsidR="00347BB0" w:rsidRPr="00347BB0">
                              <w:rPr>
                                <w:szCs w:val="24"/>
                              </w:rPr>
                              <w:t>Also, be sure that the Inv. Status for each material is “Counted.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92F7955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7DD3453" w14:textId="1DDE9A74" w:rsidR="00291F2C" w:rsidRPr="00347BB0" w:rsidRDefault="00821402" w:rsidP="00347B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</w:t>
                      </w:r>
                      <w:r w:rsidR="00347BB0">
                        <w:rPr>
                          <w:b/>
                          <w:szCs w:val="24"/>
                        </w:rPr>
                        <w:t>4</w:t>
                      </w:r>
                      <w:r w:rsidRPr="004528CF">
                        <w:rPr>
                          <w:b/>
                          <w:szCs w:val="24"/>
                        </w:rPr>
                        <w:t xml:space="preserve"> - </w:t>
                      </w:r>
                      <w:r w:rsidR="00347BB0" w:rsidRPr="00347BB0">
                        <w:rPr>
                          <w:szCs w:val="24"/>
                        </w:rPr>
                        <w:t>&lt;</w:t>
                      </w:r>
                      <w:r w:rsidR="00347BB0" w:rsidRPr="00347BB0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="00347BB0" w:rsidRPr="00347BB0">
                        <w:rPr>
                          <w:szCs w:val="24"/>
                        </w:rPr>
                        <w:t>&gt; Difference Qty BUn Header and then &lt;</w:t>
                      </w:r>
                      <w:r w:rsidR="00347BB0" w:rsidRPr="00347BB0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="00347BB0" w:rsidRPr="00347BB0">
                        <w:rPr>
                          <w:szCs w:val="24"/>
                        </w:rPr>
                        <w:t xml:space="preserve">&gt; the Display Sum icon </w:t>
                      </w:r>
                      <w:r w:rsidR="00347BB0" w:rsidRPr="00347BB0">
                        <w:rPr>
                          <w:szCs w:val="24"/>
                        </w:rPr>
                        <w:drawing>
                          <wp:inline distT="0" distB="0" distL="0" distR="0" wp14:anchorId="4885784D" wp14:editId="4364EAE1">
                            <wp:extent cx="146304" cy="146304"/>
                            <wp:effectExtent l="0" t="0" r="6350" b="6350"/>
                            <wp:docPr id="27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6565E86-B4FD-4605-97B0-013B3FECCB7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36565E86-B4FD-4605-97B0-013B3FECCB7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47BB0">
                        <w:rPr>
                          <w:szCs w:val="24"/>
                        </w:rPr>
                        <w:t xml:space="preserve">.  </w:t>
                      </w:r>
                      <w:r w:rsidR="00347BB0" w:rsidRPr="00347BB0">
                        <w:rPr>
                          <w:szCs w:val="24"/>
                        </w:rPr>
                        <w:t xml:space="preserve">If total contains a </w:t>
                      </w:r>
                      <w:r w:rsidR="00347BB0" w:rsidRPr="00347BB0">
                        <w:rPr>
                          <w:szCs w:val="24"/>
                        </w:rPr>
                        <w:t>value,</w:t>
                      </w:r>
                      <w:r w:rsidR="00347BB0" w:rsidRPr="00347BB0">
                        <w:rPr>
                          <w:szCs w:val="24"/>
                        </w:rPr>
                        <w:t xml:space="preserve"> then a difference exists.  If a value is present in the total, the user may scroll up and down to also see discrepancies.</w:t>
                      </w:r>
                      <w:r w:rsidR="00347BB0">
                        <w:rPr>
                          <w:szCs w:val="24"/>
                        </w:rPr>
                        <w:br/>
                      </w:r>
                      <w:r w:rsidR="00347BB0">
                        <w:rPr>
                          <w:szCs w:val="24"/>
                        </w:rPr>
                        <w:br/>
                      </w:r>
                      <w:r w:rsidR="00347BB0" w:rsidRPr="00347BB0">
                        <w:rPr>
                          <w:szCs w:val="24"/>
                        </w:rPr>
                        <w:t>Also, be sure that the Inv. Status for each material is “Counted.”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7916CDA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783636E" w14:textId="3442F8E7" w:rsid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36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>When completed, attach this printout to the physical inventory document.</w:t>
                            </w:r>
                          </w:p>
                          <w:p w14:paraId="08538E90" w14:textId="77777777" w:rsidR="00347BB0" w:rsidRPr="00347BB0" w:rsidRDefault="00347BB0" w:rsidP="00347BB0">
                            <w:pPr>
                              <w:pStyle w:val="ListParagraph"/>
                              <w:ind w:left="36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460C1E12" w:rsidR="00291F2C" w:rsidRPr="0069416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  <w:rPr>
                                <w:bCs/>
                              </w:rPr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347BB0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  <w:r w:rsidR="00694162">
                              <w:rPr>
                                <w:b/>
                                <w:color w:val="0066FF"/>
                              </w:rPr>
                              <w:t>0</w:t>
                            </w:r>
                          </w:p>
                          <w:p w14:paraId="18D07484" w14:textId="77777777" w:rsidR="00291F2C" w:rsidRPr="00694162" w:rsidRDefault="00291F2C" w:rsidP="00291F2C">
                            <w:pPr>
                              <w:pStyle w:val="ListParagraph"/>
                              <w:ind w:left="36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10129923" w14:textId="0ED79006" w:rsidR="00291F2C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>List of Inventory Differences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14:paraId="2E9C37E1" w14:textId="3A1882FD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65EBFD" w14:textId="178D26EE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47BB0">
                              <w:rPr>
                                <w:color w:val="0066FF"/>
                              </w:rPr>
                              <w:t>Database Selection Section</w:t>
                            </w:r>
                          </w:p>
                          <w:p w14:paraId="37F716FD" w14:textId="0D0657A9" w:rsidR="00347BB0" w:rsidRPr="00347BB0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t xml:space="preserve">Physical Inventory Document Field - </w:t>
                            </w:r>
                            <w:r w:rsidRPr="00347BB0">
                              <w:rPr>
                                <w:color w:val="0066FF"/>
                              </w:rPr>
                              <w:t>Input</w:t>
                            </w:r>
                            <w:r w:rsidRPr="00347BB0">
                              <w:t xml:space="preserve"> the physical inventory document numbers produced in Step 1 with Transaction MI31.   Users have option to process one document or the entire range.</w:t>
                            </w:r>
                          </w:p>
                          <w:p w14:paraId="475DB4FA" w14:textId="70F4B8B4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75EC214" w14:textId="73542293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 w:rsidRPr="00347BB0">
                              <w:rPr>
                                <w:bCs/>
                                <w:color w:val="0066FF"/>
                              </w:rPr>
                              <w:t>Status Sel. for Section</w:t>
                            </w:r>
                          </w:p>
                          <w:p w14:paraId="4CB669D1" w14:textId="581BD1D7" w:rsidR="00347BB0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>Phys. Inventory Documents</w:t>
                            </w:r>
                            <w:r>
                              <w:rPr>
                                <w:bCs/>
                              </w:rPr>
                              <w:t xml:space="preserve"> 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5264AFBA" w14:textId="77777777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B66582" w14:textId="243C56EE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>
                              <w:rPr>
                                <w:bCs/>
                                <w:color w:val="0066FF"/>
                              </w:rPr>
                              <w:t>List Display</w:t>
                            </w:r>
                            <w:r w:rsidRPr="00347BB0">
                              <w:rPr>
                                <w:bCs/>
                                <w:color w:val="0066FF"/>
                              </w:rPr>
                              <w:t xml:space="preserve"> Section</w:t>
                            </w:r>
                          </w:p>
                          <w:p w14:paraId="1F611E7F" w14:textId="05262CEB" w:rsid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 xml:space="preserve">Group by Physical Inventory Document </w:t>
                            </w:r>
                            <w:r>
                              <w:rPr>
                                <w:bCs/>
                              </w:rPr>
                              <w:t>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3E4E0A69" w14:textId="77777777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3B94B113" w14:textId="57B6962E" w:rsidR="00A04549" w:rsidRPr="00694162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347BB0">
                              <w:t>Execute</w:t>
                            </w:r>
                            <w:r w:rsidRPr="00A04549"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100B04" wp14:editId="1BCBE2E4">
                                  <wp:extent cx="152421" cy="142895"/>
                                  <wp:effectExtent l="0" t="0" r="0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FA1BF8" w14:textId="1B0E3B6E" w:rsidR="00A04549" w:rsidRDefault="00347BB0" w:rsidP="00A0454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</w:t>
                            </w:r>
                            <w:r>
                              <w:rPr>
                                <w:i/>
                              </w:rPr>
                              <w:t xml:space="preserve">– Status of Physical Inventory </w:t>
                            </w:r>
                            <w:r w:rsidRPr="00347BB0">
                              <w:rPr>
                                <w:i/>
                              </w:rPr>
                              <w:t xml:space="preserve">window opens </w:t>
                            </w:r>
                          </w:p>
                          <w:p w14:paraId="54A5280F" w14:textId="77777777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Not yet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5EFEADCD" w14:textId="77777777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Partially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6B5E6FF4" w14:textId="77777777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All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206FE54D" w14:textId="1A279CE6" w:rsidR="00694162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47BB0">
                              <w:t>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47BB0">
                              <w:t xml:space="preserve">&gt; Execute </w:t>
                            </w:r>
                            <w:r w:rsidRPr="00347BB0">
                              <w:rPr>
                                <w:szCs w:val="24"/>
                              </w:rPr>
                              <w:t>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CBAE93C" wp14:editId="1B46A4E1">
                                  <wp:extent cx="152421" cy="142895"/>
                                  <wp:effectExtent l="0" t="0" r="0" b="9525"/>
                                  <wp:docPr id="9" name="Picture 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Execut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46E0DE9" w14:textId="77777777" w:rsidR="00347BB0" w:rsidRPr="00296395" w:rsidRDefault="00347BB0" w:rsidP="00347BB0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D187624" w14:textId="0ADA8144" w:rsid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window opens </w:t>
                            </w:r>
                            <w:r w:rsidRPr="00694162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6FBD32C5" w14:textId="55641A0A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47BB0">
                              <w:t>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47BB0">
                              <w:t xml:space="preserve">&gt; </w:t>
                            </w:r>
                            <w:r w:rsidR="004A4D33">
                              <w:t xml:space="preserve">Print </w:t>
                            </w:r>
                            <w:r w:rsidRPr="00347BB0">
                              <w:rPr>
                                <w:szCs w:val="24"/>
                              </w:rPr>
                              <w:t>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="004A4D33" w:rsidRPr="004A4D33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170E942D" wp14:editId="2557525F">
                                  <wp:extent cx="164592" cy="164592"/>
                                  <wp:effectExtent l="0" t="0" r="6985" b="6985"/>
                                  <wp:docPr id="41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5CC60AC-A202-4BD4-908A-2159884C46D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5CC60AC-A202-4BD4-908A-2159884C46D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A4D33" w:rsidRPr="004A4D33">
                              <w:rPr>
                                <w:rFonts w:eastAsiaTheme="minorEastAsia"/>
                                <w:color w:val="FFFF99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A4D33" w:rsidRPr="004A4D33">
                              <w:rPr>
                                <w:sz w:val="20"/>
                                <w:szCs w:val="20"/>
                              </w:rPr>
                              <w:t>(Second Menu line)</w:t>
                            </w:r>
                          </w:p>
                          <w:p w14:paraId="0123ABC1" w14:textId="77777777" w:rsidR="0048656E" w:rsidRPr="00296395" w:rsidRDefault="0048656E" w:rsidP="0048656E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80C721" w14:textId="20436893" w:rsidR="0048656E" w:rsidRDefault="0048656E" w:rsidP="0048656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</w:t>
                            </w:r>
                            <w:r>
                              <w:rPr>
                                <w:i/>
                              </w:rPr>
                              <w:t xml:space="preserve">– Print ALV List </w:t>
                            </w:r>
                            <w:r w:rsidRPr="00347BB0">
                              <w:rPr>
                                <w:i/>
                              </w:rPr>
                              <w:t>window opens</w:t>
                            </w:r>
                          </w:p>
                          <w:p w14:paraId="08FBFE67" w14:textId="0FD279E0" w:rsidR="00694162" w:rsidRDefault="00694162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694162"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694162">
                              <w:t xml:space="preserve">&gt; </w:t>
                            </w:r>
                            <w:r w:rsidRPr="00694162">
                              <w:rPr>
                                <w:b/>
                                <w:bCs/>
                              </w:rPr>
                              <w:t>Continue icon</w:t>
                            </w:r>
                            <w:r w:rsidRPr="00694162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9A46F7" wp14:editId="656FA4A8">
                                  <wp:extent cx="142895" cy="14289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Continu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9F82694" w14:textId="2B7FA479" w:rsidR="00A25D58" w:rsidRDefault="00A25D58" w:rsidP="000A5581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694162">
                              <w:rPr>
                                <w:iCs/>
                              </w:rPr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694162">
                              <w:rPr>
                                <w:iCs/>
                              </w:rPr>
                              <w:t xml:space="preserve">&gt; </w:t>
                            </w:r>
                            <w:r w:rsidRPr="00694162">
                              <w:rPr>
                                <w:b/>
                                <w:bCs/>
                                <w:iCs/>
                              </w:rPr>
                              <w:t xml:space="preserve">Exit </w:t>
                            </w:r>
                            <w:r w:rsidR="0048656E">
                              <w:rPr>
                                <w:b/>
                                <w:bCs/>
                                <w:iCs/>
                              </w:rPr>
                              <w:t>icon</w:t>
                            </w:r>
                            <w:r w:rsidRPr="00694162"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720A2BE7" wp14:editId="00F12F7F">
                                  <wp:extent cx="142895" cy="142895"/>
                                  <wp:effectExtent l="0" t="0" r="9525" b="9525"/>
                                  <wp:docPr id="25" name="Picture 25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Exit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D58262" w14:textId="4BF7CDEE" w:rsidR="0048656E" w:rsidRDefault="0048656E" w:rsidP="0048656E">
                            <w:pPr>
                              <w:pStyle w:val="ListParagraph"/>
                              <w:ind w:left="1080"/>
                              <w:rPr>
                                <w:iCs/>
                              </w:rPr>
                            </w:pPr>
                          </w:p>
                          <w:p w14:paraId="7CA4059D" w14:textId="4E3AF448" w:rsidR="0048656E" w:rsidRDefault="0048656E" w:rsidP="0048656E">
                            <w:pPr>
                              <w:pStyle w:val="ListParagraph"/>
                              <w:ind w:left="1440"/>
                              <w:rPr>
                                <w:iCs/>
                              </w:rPr>
                            </w:pPr>
                            <w:r w:rsidRPr="0048656E">
                              <w:rPr>
                                <w:b/>
                                <w:bCs/>
                                <w:iCs/>
                                <w:color w:val="0066FF"/>
                              </w:rPr>
                              <w:t>STOP</w:t>
                            </w:r>
                            <w:r w:rsidRPr="0048656E">
                              <w:rPr>
                                <w:iCs/>
                              </w:rPr>
                              <w:tab/>
                              <w:t xml:space="preserve">If an error(s) occurred due to incorrect input of a material inventory count </w:t>
                            </w:r>
                            <w:r w:rsidRPr="0048656E">
                              <w:rPr>
                                <w:iCs/>
                                <w:sz w:val="20"/>
                                <w:szCs w:val="20"/>
                              </w:rPr>
                              <w:t>(i.e., 2 input instead of a 3)</w:t>
                            </w:r>
                            <w:r>
                              <w:rPr>
                                <w:iCs/>
                                <w:sz w:val="20"/>
                                <w:szCs w:val="20"/>
                              </w:rPr>
                              <w:t xml:space="preserve">.  </w:t>
                            </w:r>
                            <w:r w:rsidRPr="0048656E">
                              <w:rPr>
                                <w:iCs/>
                                <w:color w:val="0066FF"/>
                              </w:rPr>
                              <w:t>Do NOT go to Step 5!</w:t>
                            </w:r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r w:rsidRPr="0048656E">
                              <w:rPr>
                                <w:iCs/>
                              </w:rPr>
                              <w:t>Instead Make Corrections</w:t>
                            </w:r>
                            <w:r>
                              <w:rPr>
                                <w:iCs/>
                              </w:rPr>
                              <w:t xml:space="preserve">; </w:t>
                            </w:r>
                            <w:r w:rsidRPr="0048656E">
                              <w:rPr>
                                <w:iCs/>
                              </w:rPr>
                              <w:t>Open Transaction MI05</w:t>
                            </w:r>
                          </w:p>
                          <w:p w14:paraId="46BA5615" w14:textId="75853AFE" w:rsidR="0048656E" w:rsidRDefault="0048656E" w:rsidP="0048656E">
                            <w:pPr>
                              <w:pStyle w:val="ListParagraph"/>
                              <w:ind w:left="1440"/>
                            </w:pPr>
                          </w:p>
                          <w:p w14:paraId="1A091D43" w14:textId="006D47E3" w:rsidR="0048656E" w:rsidRPr="0048656E" w:rsidRDefault="0048656E" w:rsidP="0048656E">
                            <w:pPr>
                              <w:pStyle w:val="ListParagraph"/>
                              <w:ind w:left="1440"/>
                              <w:rPr>
                                <w:iCs/>
                              </w:rPr>
                            </w:pPr>
                            <w:r w:rsidRPr="0048656E">
                              <w:rPr>
                                <w:b/>
                                <w:bCs/>
                                <w:iCs/>
                                <w:color w:val="0066FF"/>
                              </w:rPr>
                              <w:t>STOP</w:t>
                            </w:r>
                            <w:r w:rsidRPr="0048656E">
                              <w:rPr>
                                <w:iCs/>
                              </w:rPr>
                              <w:tab/>
                              <w:t xml:space="preserve">If an error(s) occurred due to a material inventory count not being input </w:t>
                            </w:r>
                            <w:r w:rsidRPr="0048656E">
                              <w:rPr>
                                <w:iCs/>
                                <w:sz w:val="20"/>
                                <w:szCs w:val="20"/>
                              </w:rPr>
                              <w:t>(i.e., Inv. Status does not show “Counted”)</w:t>
                            </w:r>
                            <w:r>
                              <w:rPr>
                                <w:iCs/>
                                <w:sz w:val="20"/>
                                <w:szCs w:val="20"/>
                              </w:rPr>
                              <w:t xml:space="preserve">.  </w:t>
                            </w:r>
                            <w:r w:rsidRPr="0048656E">
                              <w:rPr>
                                <w:iCs/>
                                <w:color w:val="0066FF"/>
                              </w:rPr>
                              <w:t>Do NOT go to Step 5!</w:t>
                            </w:r>
                            <w:r>
                              <w:rPr>
                                <w:iCs/>
                              </w:rPr>
                              <w:t xml:space="preserve">  </w:t>
                            </w:r>
                            <w:r w:rsidRPr="0048656E">
                              <w:rPr>
                                <w:iCs/>
                              </w:rPr>
                              <w:t>Instead Make Corrections</w:t>
                            </w:r>
                            <w:r>
                              <w:rPr>
                                <w:iCs/>
                              </w:rPr>
                              <w:t xml:space="preserve">; </w:t>
                            </w:r>
                            <w:r w:rsidRPr="0048656E">
                              <w:rPr>
                                <w:iCs/>
                              </w:rPr>
                              <w:t xml:space="preserve">Open Transaction </w:t>
                            </w:r>
                            <w:r>
                              <w:rPr>
                                <w:iCs/>
                              </w:rPr>
                              <w:t>M</w:t>
                            </w:r>
                            <w:r w:rsidRPr="0048656E">
                              <w:rPr>
                                <w:iCs/>
                              </w:rPr>
                              <w:t xml:space="preserve">I04 </w:t>
                            </w:r>
                          </w:p>
                          <w:p w14:paraId="13351A89" w14:textId="77777777" w:rsidR="0048656E" w:rsidRPr="00694162" w:rsidRDefault="0048656E" w:rsidP="0048656E">
                            <w:pPr>
                              <w:pStyle w:val="ListParagraph"/>
                              <w:ind w:left="1440"/>
                              <w:rPr>
                                <w:i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783636E" w14:textId="3442F8E7" w:rsidR="00347BB0" w:rsidRDefault="00347BB0" w:rsidP="00347BB0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36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>When completed, attach this printout to the physical inventory document.</w:t>
                      </w:r>
                    </w:p>
                    <w:p w14:paraId="08538E90" w14:textId="77777777" w:rsidR="00347BB0" w:rsidRPr="00347BB0" w:rsidRDefault="00347BB0" w:rsidP="00347BB0">
                      <w:pPr>
                        <w:pStyle w:val="ListParagraph"/>
                        <w:ind w:left="36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5CFE09F2" w14:textId="460C1E12" w:rsidR="00291F2C" w:rsidRPr="00694162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  <w:rPr>
                          <w:bCs/>
                        </w:rPr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347BB0">
                        <w:rPr>
                          <w:b/>
                          <w:color w:val="0066FF"/>
                        </w:rPr>
                        <w:t>2</w:t>
                      </w:r>
                      <w:r w:rsidR="00694162">
                        <w:rPr>
                          <w:b/>
                          <w:color w:val="0066FF"/>
                        </w:rPr>
                        <w:t>0</w:t>
                      </w:r>
                    </w:p>
                    <w:p w14:paraId="18D07484" w14:textId="77777777" w:rsidR="00291F2C" w:rsidRPr="00694162" w:rsidRDefault="00291F2C" w:rsidP="00291F2C">
                      <w:pPr>
                        <w:pStyle w:val="ListParagraph"/>
                        <w:ind w:left="36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10129923" w14:textId="0ED79006" w:rsidR="00291F2C" w:rsidRDefault="00347BB0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3" w:name="_Hlk27551659"/>
                      <w:r>
                        <w:rPr>
                          <w:i/>
                        </w:rPr>
                        <w:t>List of Inventory Differences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3"/>
                    <w:p w14:paraId="2E9C37E1" w14:textId="3A1882FD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5965EBFD" w14:textId="178D26EE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47BB0">
                        <w:rPr>
                          <w:color w:val="0066FF"/>
                        </w:rPr>
                        <w:t>Database Selection Section</w:t>
                      </w:r>
                    </w:p>
                    <w:p w14:paraId="37F716FD" w14:textId="0D0657A9" w:rsidR="00347BB0" w:rsidRPr="00347BB0" w:rsidRDefault="00347BB0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t xml:space="preserve">Physical Inventory Document Field - </w:t>
                      </w:r>
                      <w:r w:rsidRPr="00347BB0">
                        <w:rPr>
                          <w:color w:val="0066FF"/>
                        </w:rPr>
                        <w:t>Input</w:t>
                      </w:r>
                      <w:r w:rsidRPr="00347BB0">
                        <w:t xml:space="preserve"> the physical inventory document numbers produced in Step 1 with Transaction MI31.   Users have option to process one document or the entire range.</w:t>
                      </w:r>
                    </w:p>
                    <w:p w14:paraId="475DB4FA" w14:textId="70F4B8B4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75EC214" w14:textId="73542293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 w:rsidRPr="00347BB0">
                        <w:rPr>
                          <w:bCs/>
                          <w:color w:val="0066FF"/>
                        </w:rPr>
                        <w:t>Status Sel. for Section</w:t>
                      </w:r>
                    </w:p>
                    <w:p w14:paraId="4CB669D1" w14:textId="581BD1D7" w:rsidR="00347BB0" w:rsidRDefault="00347BB0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>Phys. Inventory Documents</w:t>
                      </w:r>
                      <w:r>
                        <w:rPr>
                          <w:bCs/>
                        </w:rPr>
                        <w:t xml:space="preserve"> 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5264AFBA" w14:textId="77777777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BB66582" w14:textId="243C56EE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>
                        <w:rPr>
                          <w:bCs/>
                          <w:color w:val="0066FF"/>
                        </w:rPr>
                        <w:t>List Display</w:t>
                      </w:r>
                      <w:r w:rsidRPr="00347BB0">
                        <w:rPr>
                          <w:bCs/>
                          <w:color w:val="0066FF"/>
                        </w:rPr>
                        <w:t xml:space="preserve"> Section</w:t>
                      </w:r>
                    </w:p>
                    <w:p w14:paraId="1F611E7F" w14:textId="05262CEB" w:rsidR="00347BB0" w:rsidRDefault="00347BB0" w:rsidP="00347BB0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 xml:space="preserve">Group by Physical Inventory Document </w:t>
                      </w:r>
                      <w:r>
                        <w:rPr>
                          <w:bCs/>
                        </w:rPr>
                        <w:t>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3E4E0A69" w14:textId="77777777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3B94B113" w14:textId="57B6962E" w:rsidR="00A04549" w:rsidRPr="00694162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347BB0">
                        <w:t>Execute</w:t>
                      </w:r>
                      <w:r w:rsidRPr="00A04549"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B100B04" wp14:editId="1BCBE2E4">
                            <wp:extent cx="152421" cy="142895"/>
                            <wp:effectExtent l="0" t="0" r="0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BFA1BF8" w14:textId="1B0E3B6E" w:rsidR="00A04549" w:rsidRDefault="00347BB0" w:rsidP="00A0454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</w:t>
                      </w:r>
                      <w:r>
                        <w:rPr>
                          <w:i/>
                        </w:rPr>
                        <w:t xml:space="preserve">– Status of Physical Inventory </w:t>
                      </w:r>
                      <w:r w:rsidRPr="00347BB0">
                        <w:rPr>
                          <w:i/>
                        </w:rPr>
                        <w:t>window opens</w:t>
                      </w:r>
                      <w:r w:rsidRPr="00347BB0">
                        <w:rPr>
                          <w:i/>
                        </w:rPr>
                        <w:t xml:space="preserve"> </w:t>
                      </w:r>
                    </w:p>
                    <w:p w14:paraId="54A5280F" w14:textId="77777777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Not yet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5EFEADCD" w14:textId="77777777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Partially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6B5E6FF4" w14:textId="77777777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All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206FE54D" w14:textId="1A279CE6" w:rsidR="00694162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  <w:rPr>
                          <w:szCs w:val="24"/>
                        </w:rPr>
                      </w:pPr>
                      <w:r w:rsidRPr="00347BB0">
                        <w:t>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47BB0">
                        <w:t xml:space="preserve">&gt; Execute </w:t>
                      </w:r>
                      <w:r w:rsidRPr="00347BB0">
                        <w:rPr>
                          <w:szCs w:val="24"/>
                        </w:rPr>
                        <w:t>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7CBAE93C" wp14:editId="1B46A4E1">
                            <wp:extent cx="152421" cy="142895"/>
                            <wp:effectExtent l="0" t="0" r="0" b="9525"/>
                            <wp:docPr id="9" name="Picture 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Execut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46E0DE9" w14:textId="77777777" w:rsidR="00347BB0" w:rsidRPr="00296395" w:rsidRDefault="00347BB0" w:rsidP="00347BB0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4D187624" w14:textId="0ADA8144" w:rsidR="00347BB0" w:rsidRDefault="00347BB0" w:rsidP="00347BB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window opens </w:t>
                      </w:r>
                      <w:r w:rsidRPr="00694162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6FBD32C5" w14:textId="55641A0A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szCs w:val="24"/>
                        </w:rPr>
                      </w:pPr>
                      <w:r w:rsidRPr="00347BB0">
                        <w:t>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47BB0">
                        <w:t xml:space="preserve">&gt; </w:t>
                      </w:r>
                      <w:r w:rsidR="004A4D33">
                        <w:t xml:space="preserve">Print </w:t>
                      </w:r>
                      <w:r w:rsidRPr="00347BB0">
                        <w:rPr>
                          <w:szCs w:val="24"/>
                        </w:rPr>
                        <w:t>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="004A4D33" w:rsidRPr="004A4D33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170E942D" wp14:editId="2557525F">
                            <wp:extent cx="164592" cy="164592"/>
                            <wp:effectExtent l="0" t="0" r="6985" b="6985"/>
                            <wp:docPr id="41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5CC60AC-A202-4BD4-908A-2159884C46D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95CC60AC-A202-4BD4-908A-2159884C46D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A4D33" w:rsidRPr="004A4D33">
                        <w:rPr>
                          <w:rFonts w:eastAsiaTheme="minorEastAsia"/>
                          <w:color w:val="FFFF99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4A4D33" w:rsidRPr="004A4D33">
                        <w:rPr>
                          <w:sz w:val="20"/>
                          <w:szCs w:val="20"/>
                        </w:rPr>
                        <w:t>(Second Menu line)</w:t>
                      </w:r>
                    </w:p>
                    <w:p w14:paraId="0123ABC1" w14:textId="77777777" w:rsidR="0048656E" w:rsidRPr="00296395" w:rsidRDefault="0048656E" w:rsidP="0048656E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080C721" w14:textId="20436893" w:rsidR="0048656E" w:rsidRDefault="0048656E" w:rsidP="0048656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</w:t>
                      </w:r>
                      <w:r>
                        <w:rPr>
                          <w:i/>
                        </w:rPr>
                        <w:t xml:space="preserve">– Print ALV List </w:t>
                      </w:r>
                      <w:r w:rsidRPr="00347BB0">
                        <w:rPr>
                          <w:i/>
                        </w:rPr>
                        <w:t>window opens</w:t>
                      </w:r>
                    </w:p>
                    <w:p w14:paraId="08FBFE67" w14:textId="0FD279E0" w:rsidR="00694162" w:rsidRDefault="00694162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694162"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694162">
                        <w:t xml:space="preserve">&gt; </w:t>
                      </w:r>
                      <w:r w:rsidRPr="00694162">
                        <w:rPr>
                          <w:b/>
                          <w:bCs/>
                        </w:rPr>
                        <w:t>Continue icon</w:t>
                      </w:r>
                      <w:r w:rsidRPr="00694162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89A46F7" wp14:editId="656FA4A8">
                            <wp:extent cx="142895" cy="14289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Continue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9F82694" w14:textId="2B7FA479" w:rsidR="00A25D58" w:rsidRDefault="00A25D58" w:rsidP="000A5581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iCs/>
                        </w:rPr>
                      </w:pPr>
                      <w:r w:rsidRPr="00694162">
                        <w:rPr>
                          <w:iCs/>
                        </w:rPr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694162">
                        <w:rPr>
                          <w:iCs/>
                        </w:rPr>
                        <w:t xml:space="preserve">&gt; </w:t>
                      </w:r>
                      <w:r w:rsidRPr="00694162">
                        <w:rPr>
                          <w:b/>
                          <w:bCs/>
                          <w:iCs/>
                        </w:rPr>
                        <w:t xml:space="preserve">Exit </w:t>
                      </w:r>
                      <w:r w:rsidR="0048656E">
                        <w:rPr>
                          <w:b/>
                          <w:bCs/>
                          <w:iCs/>
                        </w:rPr>
                        <w:t>icon</w:t>
                      </w:r>
                      <w:r w:rsidRPr="00694162"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  <w:noProof/>
                        </w:rPr>
                        <w:drawing>
                          <wp:inline distT="0" distB="0" distL="0" distR="0" wp14:anchorId="720A2BE7" wp14:editId="00F12F7F">
                            <wp:extent cx="142895" cy="142895"/>
                            <wp:effectExtent l="0" t="0" r="9525" b="9525"/>
                            <wp:docPr id="25" name="Picture 25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Exit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D58262" w14:textId="4BF7CDEE" w:rsidR="0048656E" w:rsidRDefault="0048656E" w:rsidP="0048656E">
                      <w:pPr>
                        <w:pStyle w:val="ListParagraph"/>
                        <w:ind w:left="1080"/>
                        <w:rPr>
                          <w:iCs/>
                        </w:rPr>
                      </w:pPr>
                    </w:p>
                    <w:p w14:paraId="7CA4059D" w14:textId="4E3AF448" w:rsidR="0048656E" w:rsidRDefault="0048656E" w:rsidP="0048656E">
                      <w:pPr>
                        <w:pStyle w:val="ListParagraph"/>
                        <w:ind w:left="1440"/>
                        <w:rPr>
                          <w:iCs/>
                        </w:rPr>
                      </w:pPr>
                      <w:r w:rsidRPr="0048656E">
                        <w:rPr>
                          <w:b/>
                          <w:bCs/>
                          <w:iCs/>
                          <w:color w:val="0066FF"/>
                        </w:rPr>
                        <w:t>STOP</w:t>
                      </w:r>
                      <w:r w:rsidRPr="0048656E">
                        <w:rPr>
                          <w:iCs/>
                        </w:rPr>
                        <w:tab/>
                        <w:t xml:space="preserve">If an error(s) occurred due to incorrect input of a material inventory count </w:t>
                      </w:r>
                      <w:r w:rsidRPr="0048656E">
                        <w:rPr>
                          <w:iCs/>
                          <w:sz w:val="20"/>
                          <w:szCs w:val="20"/>
                        </w:rPr>
                        <w:t>(i.e., 2 input instead of a 3)</w:t>
                      </w:r>
                      <w:r>
                        <w:rPr>
                          <w:iCs/>
                          <w:sz w:val="20"/>
                          <w:szCs w:val="20"/>
                        </w:rPr>
                        <w:t xml:space="preserve">.  </w:t>
                      </w:r>
                      <w:r w:rsidRPr="0048656E">
                        <w:rPr>
                          <w:iCs/>
                          <w:color w:val="0066FF"/>
                        </w:rPr>
                        <w:t>Do NOT go to Step 5!</w:t>
                      </w:r>
                      <w:r>
                        <w:rPr>
                          <w:iCs/>
                        </w:rPr>
                        <w:t xml:space="preserve"> </w:t>
                      </w:r>
                      <w:r w:rsidRPr="0048656E">
                        <w:rPr>
                          <w:iCs/>
                        </w:rPr>
                        <w:t>Instead Make Corrections</w:t>
                      </w:r>
                      <w:r>
                        <w:rPr>
                          <w:iCs/>
                        </w:rPr>
                        <w:t xml:space="preserve">; </w:t>
                      </w:r>
                      <w:r w:rsidRPr="0048656E">
                        <w:rPr>
                          <w:iCs/>
                        </w:rPr>
                        <w:t>Open Transaction MI05</w:t>
                      </w:r>
                    </w:p>
                    <w:p w14:paraId="46BA5615" w14:textId="75853AFE" w:rsidR="0048656E" w:rsidRDefault="0048656E" w:rsidP="0048656E">
                      <w:pPr>
                        <w:pStyle w:val="ListParagraph"/>
                        <w:ind w:left="1440"/>
                      </w:pPr>
                    </w:p>
                    <w:p w14:paraId="1A091D43" w14:textId="006D47E3" w:rsidR="0048656E" w:rsidRPr="0048656E" w:rsidRDefault="0048656E" w:rsidP="0048656E">
                      <w:pPr>
                        <w:pStyle w:val="ListParagraph"/>
                        <w:ind w:left="1440"/>
                        <w:rPr>
                          <w:iCs/>
                        </w:rPr>
                      </w:pPr>
                      <w:r w:rsidRPr="0048656E">
                        <w:rPr>
                          <w:b/>
                          <w:bCs/>
                          <w:iCs/>
                          <w:color w:val="0066FF"/>
                        </w:rPr>
                        <w:t>STOP</w:t>
                      </w:r>
                      <w:r w:rsidRPr="0048656E">
                        <w:rPr>
                          <w:iCs/>
                        </w:rPr>
                        <w:tab/>
                        <w:t xml:space="preserve">If an error(s) occurred due to a material inventory count not being input </w:t>
                      </w:r>
                      <w:r w:rsidRPr="0048656E">
                        <w:rPr>
                          <w:iCs/>
                          <w:sz w:val="20"/>
                          <w:szCs w:val="20"/>
                        </w:rPr>
                        <w:t>(i.e., Inv. Status does not show “Counted”)</w:t>
                      </w:r>
                      <w:r>
                        <w:rPr>
                          <w:iCs/>
                          <w:sz w:val="20"/>
                          <w:szCs w:val="20"/>
                        </w:rPr>
                        <w:t xml:space="preserve">.  </w:t>
                      </w:r>
                      <w:r w:rsidRPr="0048656E">
                        <w:rPr>
                          <w:iCs/>
                          <w:color w:val="0066FF"/>
                        </w:rPr>
                        <w:t>Do NOT go to Step 5!</w:t>
                      </w:r>
                      <w:r>
                        <w:rPr>
                          <w:iCs/>
                        </w:rPr>
                        <w:t xml:space="preserve">  </w:t>
                      </w:r>
                      <w:r w:rsidRPr="0048656E">
                        <w:rPr>
                          <w:iCs/>
                        </w:rPr>
                        <w:t>Instead Make Corrections</w:t>
                      </w:r>
                      <w:r>
                        <w:rPr>
                          <w:iCs/>
                        </w:rPr>
                        <w:t xml:space="preserve">; </w:t>
                      </w:r>
                      <w:r w:rsidRPr="0048656E">
                        <w:rPr>
                          <w:iCs/>
                        </w:rPr>
                        <w:t xml:space="preserve">Open Transaction </w:t>
                      </w:r>
                      <w:r>
                        <w:rPr>
                          <w:iCs/>
                        </w:rPr>
                        <w:t>M</w:t>
                      </w:r>
                      <w:r w:rsidRPr="0048656E">
                        <w:rPr>
                          <w:iCs/>
                        </w:rPr>
                        <w:t xml:space="preserve">I04 </w:t>
                      </w:r>
                    </w:p>
                    <w:p w14:paraId="13351A89" w14:textId="77777777" w:rsidR="0048656E" w:rsidRPr="00694162" w:rsidRDefault="0048656E" w:rsidP="0048656E">
                      <w:pPr>
                        <w:pStyle w:val="ListParagraph"/>
                        <w:ind w:left="1440"/>
                        <w:rPr>
                          <w:iCs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678255F5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80570A">
                              <w:rPr>
                                <w:sz w:val="20"/>
                              </w:rPr>
                              <w:t>9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678255F5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</w:t>
                      </w:r>
                      <w:r w:rsidR="0080570A">
                        <w:rPr>
                          <w:sz w:val="20"/>
                        </w:rPr>
                        <w:t>9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2E7C7F46" w:rsidR="00291F2C" w:rsidRDefault="0048656E" w:rsidP="00291F2C">
      <w:bookmarkStart w:id="1" w:name="_GoBack"/>
      <w:bookmarkEnd w:id="1"/>
      <w:r w:rsidRPr="0048656E">
        <w:rPr>
          <w:noProof/>
        </w:rPr>
        <w:drawing>
          <wp:anchor distT="0" distB="0" distL="114300" distR="114300" simplePos="0" relativeHeight="251699200" behindDoc="0" locked="0" layoutInCell="1" allowOverlap="1" wp14:anchorId="19F234EF" wp14:editId="41BC2BA5">
            <wp:simplePos x="0" y="0"/>
            <wp:positionH relativeFrom="column">
              <wp:posOffset>1800225</wp:posOffset>
            </wp:positionH>
            <wp:positionV relativeFrom="paragraph">
              <wp:posOffset>6252845</wp:posOffset>
            </wp:positionV>
            <wp:extent cx="1143000" cy="1396998"/>
            <wp:effectExtent l="0" t="0" r="0" b="0"/>
            <wp:wrapNone/>
            <wp:docPr id="4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D6C21B9-199B-4BB4-96AA-D0EC60C128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D6C21B9-199B-4BB4-96AA-D0EC60C128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396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44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uiMAIAAFo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45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46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47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48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9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50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9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20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51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24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25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52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2E1DAC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3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B67C92"/>
    <w:multiLevelType w:val="hybridMultilevel"/>
    <w:tmpl w:val="C74A114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AB12DCA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50E520D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57A75BE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55599"/>
    <w:multiLevelType w:val="hybridMultilevel"/>
    <w:tmpl w:val="6458E9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8F1773D"/>
    <w:multiLevelType w:val="hybridMultilevel"/>
    <w:tmpl w:val="4DCA93D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6"/>
  </w:num>
  <w:num w:numId="3">
    <w:abstractNumId w:val="19"/>
  </w:num>
  <w:num w:numId="4">
    <w:abstractNumId w:val="0"/>
  </w:num>
  <w:num w:numId="5">
    <w:abstractNumId w:val="10"/>
  </w:num>
  <w:num w:numId="6">
    <w:abstractNumId w:val="6"/>
  </w:num>
  <w:num w:numId="7">
    <w:abstractNumId w:val="8"/>
  </w:num>
  <w:num w:numId="8">
    <w:abstractNumId w:val="4"/>
  </w:num>
  <w:num w:numId="9">
    <w:abstractNumId w:val="3"/>
  </w:num>
  <w:num w:numId="10">
    <w:abstractNumId w:val="17"/>
  </w:num>
  <w:num w:numId="11">
    <w:abstractNumId w:val="22"/>
  </w:num>
  <w:num w:numId="12">
    <w:abstractNumId w:val="1"/>
  </w:num>
  <w:num w:numId="13">
    <w:abstractNumId w:val="2"/>
  </w:num>
  <w:num w:numId="14">
    <w:abstractNumId w:val="7"/>
  </w:num>
  <w:num w:numId="15">
    <w:abstractNumId w:val="27"/>
  </w:num>
  <w:num w:numId="16">
    <w:abstractNumId w:val="25"/>
  </w:num>
  <w:num w:numId="17">
    <w:abstractNumId w:val="18"/>
  </w:num>
  <w:num w:numId="18">
    <w:abstractNumId w:val="23"/>
  </w:num>
  <w:num w:numId="19">
    <w:abstractNumId w:val="21"/>
  </w:num>
  <w:num w:numId="20">
    <w:abstractNumId w:val="9"/>
  </w:num>
  <w:num w:numId="21">
    <w:abstractNumId w:val="12"/>
  </w:num>
  <w:num w:numId="22">
    <w:abstractNumId w:val="13"/>
  </w:num>
  <w:num w:numId="23">
    <w:abstractNumId w:val="11"/>
  </w:num>
  <w:num w:numId="24">
    <w:abstractNumId w:val="5"/>
  </w:num>
  <w:num w:numId="25">
    <w:abstractNumId w:val="24"/>
  </w:num>
  <w:num w:numId="26">
    <w:abstractNumId w:val="16"/>
  </w:num>
  <w:num w:numId="27">
    <w:abstractNumId w:val="14"/>
  </w:num>
  <w:num w:numId="28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kFAJOGXSc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8736C"/>
    <w:rsid w:val="00092847"/>
    <w:rsid w:val="0009606D"/>
    <w:rsid w:val="000B4D0E"/>
    <w:rsid w:val="000C3FC5"/>
    <w:rsid w:val="001131FD"/>
    <w:rsid w:val="00127285"/>
    <w:rsid w:val="001371A2"/>
    <w:rsid w:val="00182D0B"/>
    <w:rsid w:val="001B0137"/>
    <w:rsid w:val="001B222A"/>
    <w:rsid w:val="001D73F6"/>
    <w:rsid w:val="001E2856"/>
    <w:rsid w:val="001E41C9"/>
    <w:rsid w:val="001E5D53"/>
    <w:rsid w:val="00243EBB"/>
    <w:rsid w:val="00257ABA"/>
    <w:rsid w:val="00291F2C"/>
    <w:rsid w:val="00296395"/>
    <w:rsid w:val="002D0CD8"/>
    <w:rsid w:val="002F2055"/>
    <w:rsid w:val="00334187"/>
    <w:rsid w:val="00347BB0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8656E"/>
    <w:rsid w:val="004A4D33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4162"/>
    <w:rsid w:val="006951F1"/>
    <w:rsid w:val="006A25FF"/>
    <w:rsid w:val="006B4F21"/>
    <w:rsid w:val="006C2213"/>
    <w:rsid w:val="007459BD"/>
    <w:rsid w:val="0077644F"/>
    <w:rsid w:val="007D1740"/>
    <w:rsid w:val="00801483"/>
    <w:rsid w:val="0080570A"/>
    <w:rsid w:val="00805832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B3B10"/>
    <w:rsid w:val="00BD647A"/>
    <w:rsid w:val="00C03661"/>
    <w:rsid w:val="00C2070E"/>
    <w:rsid w:val="00C70AAF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image" Target="media/image20.png"/><Relationship Id="rId12" Type="http://schemas.openxmlformats.org/officeDocument/2006/relationships/image" Target="media/image6.png"/><Relationship Id="rId17" Type="http://schemas.openxmlformats.org/officeDocument/2006/relationships/image" Target="media/image70.png"/><Relationship Id="rId25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0.png"/><Relationship Id="rId20" Type="http://schemas.openxmlformats.org/officeDocument/2006/relationships/hyperlink" Target="http://www.ncbussafety.org/BSIP/StepbyStep.htm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hyperlink" Target="http://www.ncbussafety.org/BSIP/StepbyStep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0.png"/><Relationship Id="rId23" Type="http://schemas.openxmlformats.org/officeDocument/2006/relationships/image" Target="media/image11.png"/><Relationship Id="rId28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0.png"/><Relationship Id="rId14" Type="http://schemas.openxmlformats.org/officeDocument/2006/relationships/image" Target="media/image40.png"/><Relationship Id="rId22" Type="http://schemas.openxmlformats.org/officeDocument/2006/relationships/image" Target="media/image10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A91BC-6681-4C98-966C-9A60F4316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7</cp:revision>
  <cp:lastPrinted>2019-12-09T15:53:00Z</cp:lastPrinted>
  <dcterms:created xsi:type="dcterms:W3CDTF">2020-01-29T18:19:00Z</dcterms:created>
  <dcterms:modified xsi:type="dcterms:W3CDTF">2020-01-29T19:25:00Z</dcterms:modified>
</cp:coreProperties>
</file>